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2848" w14:textId="59A2CFFA" w:rsidR="00E6473B" w:rsidRPr="00D97D07" w:rsidRDefault="002955CB" w:rsidP="00D97D07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Personel Maaşları Takip Programı</w:t>
      </w:r>
      <w:r w:rsidRPr="0089638F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Kullanıcı Kılavuzu</w:t>
      </w:r>
    </w:p>
    <w:p w14:paraId="7EFDDE78" w14:textId="77777777" w:rsidR="000F37CF" w:rsidRDefault="000F37CF" w:rsidP="00066401">
      <w:pPr>
        <w:rPr>
          <w:rFonts w:ascii="Times New Roman" w:hAnsi="Times New Roman" w:cs="Times New Roman"/>
          <w:sz w:val="24"/>
          <w:szCs w:val="24"/>
        </w:rPr>
      </w:pPr>
    </w:p>
    <w:p w14:paraId="5121B54A" w14:textId="1AD4106B" w:rsidR="000F37CF" w:rsidRDefault="00EE2436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88E8E38" wp14:editId="573FC21A">
            <wp:simplePos x="0" y="0"/>
            <wp:positionH relativeFrom="column">
              <wp:posOffset>37465</wp:posOffset>
            </wp:positionH>
            <wp:positionV relativeFrom="paragraph">
              <wp:posOffset>327025</wp:posOffset>
            </wp:positionV>
            <wp:extent cx="5760720" cy="1889760"/>
            <wp:effectExtent l="0" t="0" r="0" b="0"/>
            <wp:wrapTight wrapText="bothSides">
              <wp:wrapPolygon edited="0">
                <wp:start x="0" y="0"/>
                <wp:lineTo x="0" y="21339"/>
                <wp:lineTo x="21500" y="21339"/>
                <wp:lineTo x="21500" y="0"/>
                <wp:lineTo x="0" y="0"/>
              </wp:wrapPolygon>
            </wp:wrapTight>
            <wp:docPr id="210149526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04466"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F788DF" wp14:editId="367FF7CC">
                <wp:simplePos x="0" y="0"/>
                <wp:positionH relativeFrom="margin">
                  <wp:posOffset>-312420</wp:posOffset>
                </wp:positionH>
                <wp:positionV relativeFrom="paragraph">
                  <wp:posOffset>2415540</wp:posOffset>
                </wp:positionV>
                <wp:extent cx="6477000" cy="1404620"/>
                <wp:effectExtent l="0" t="0" r="19050" b="2032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0C0B6" w14:textId="77743987" w:rsidR="001F09F3" w:rsidRDefault="001F09F3">
                            <w:r>
                              <w:t xml:space="preserve">Projenin </w:t>
                            </w:r>
                            <w:proofErr w:type="spellStart"/>
                            <w:r>
                              <w:t>forms</w:t>
                            </w:r>
                            <w:proofErr w:type="spellEnd"/>
                            <w:r>
                              <w:t xml:space="preserve"> butonlarının bulunduğu Forms.aspx dosyasından projemizde bulunan bütün formlara butonlar aracılığıyla erişim sağlanı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8F788DF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-24.6pt;margin-top:190.2pt;width:510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">
                <v:textbox style="mso-fit-shape-to-text:t">
                  <w:txbxContent>
                    <w:p w14:paraId="0610C0B6" w14:textId="77743987" w:rsidR="001F09F3" w:rsidRDefault="001F09F3">
                      <w:r>
                        <w:t xml:space="preserve">Projenin </w:t>
                      </w:r>
                      <w:proofErr w:type="spellStart"/>
                      <w:r>
                        <w:t>forms</w:t>
                      </w:r>
                      <w:proofErr w:type="spellEnd"/>
                      <w:r>
                        <w:t xml:space="preserve"> butonlarının bulunduğu Forms.aspx dosyasından projemizde bulunan bütün formlara butonlar aracılığıyla erişim sağlanı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F09F3" w:rsidRPr="001F09F3">
        <w:rPr>
          <w:rFonts w:ascii="Times New Roman" w:hAnsi="Times New Roman" w:cs="Times New Roman"/>
          <w:b/>
          <w:bCs/>
          <w:sz w:val="28"/>
          <w:szCs w:val="28"/>
        </w:rPr>
        <w:t>Forms Ekranı:</w:t>
      </w:r>
    </w:p>
    <w:p w14:paraId="5BFE6D2D" w14:textId="77777777" w:rsidR="00033B4F" w:rsidRDefault="00033B4F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30FF174" w14:textId="2088E948" w:rsidR="001F09F3" w:rsidRDefault="00884B27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6303C5CC" wp14:editId="3F6A3D9B">
            <wp:simplePos x="0" y="0"/>
            <wp:positionH relativeFrom="margin">
              <wp:align>left</wp:align>
            </wp:positionH>
            <wp:positionV relativeFrom="paragraph">
              <wp:posOffset>363220</wp:posOffset>
            </wp:positionV>
            <wp:extent cx="6042660" cy="2019300"/>
            <wp:effectExtent l="0" t="0" r="0" b="0"/>
            <wp:wrapTight wrapText="bothSides">
              <wp:wrapPolygon edited="0">
                <wp:start x="0" y="0"/>
                <wp:lineTo x="0" y="21396"/>
                <wp:lineTo x="21518" y="21396"/>
                <wp:lineTo x="21518" y="0"/>
                <wp:lineTo x="0" y="0"/>
              </wp:wrapPolygon>
            </wp:wrapTight>
            <wp:docPr id="1614384411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04466"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8EA2796" wp14:editId="5EED711B">
                <wp:simplePos x="0" y="0"/>
                <wp:positionH relativeFrom="page">
                  <wp:posOffset>548640</wp:posOffset>
                </wp:positionH>
                <wp:positionV relativeFrom="paragraph">
                  <wp:posOffset>2630170</wp:posOffset>
                </wp:positionV>
                <wp:extent cx="6477000" cy="693420"/>
                <wp:effectExtent l="0" t="0" r="19050" b="11430"/>
                <wp:wrapSquare wrapText="bothSides"/>
                <wp:docPr id="162792703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656673" w14:textId="5DE49F6A" w:rsidR="001F09F3" w:rsidRDefault="001F09F3" w:rsidP="001F09F3">
                            <w:r>
                              <w:t>Projenin rapor butonlarının bulunduğu Reports.aspx dosyasından projemizde bulunan bütün Raporlara butonlar aracılığıyla erişim sağlanı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A2796" id="_x0000_s1027" type="#_x0000_t202" style="position:absolute;margin-left:43.2pt;margin-top:207.1pt;width:510pt;height:54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">
                <v:textbox>
                  <w:txbxContent>
                    <w:p w14:paraId="64656673" w14:textId="5DE49F6A" w:rsidR="001F09F3" w:rsidRDefault="001F09F3" w:rsidP="001F09F3">
                      <w:r>
                        <w:t>Projenin rapor butonlarının bulunduğu Reports.aspx dosyasından projemizde bulunan bütün Raporlara butonlar aracılığıyla erişim sağlanır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proofErr w:type="spellStart"/>
      <w:r w:rsidR="00033B4F">
        <w:rPr>
          <w:rFonts w:ascii="Times New Roman" w:hAnsi="Times New Roman" w:cs="Times New Roman"/>
          <w:b/>
          <w:bCs/>
          <w:sz w:val="28"/>
          <w:szCs w:val="28"/>
        </w:rPr>
        <w:t>Reports</w:t>
      </w:r>
      <w:proofErr w:type="spellEnd"/>
      <w:r w:rsidR="00033B4F">
        <w:rPr>
          <w:rFonts w:ascii="Times New Roman" w:hAnsi="Times New Roman" w:cs="Times New Roman"/>
          <w:b/>
          <w:bCs/>
          <w:sz w:val="28"/>
          <w:szCs w:val="28"/>
        </w:rPr>
        <w:t xml:space="preserve"> Ekranı:</w:t>
      </w:r>
    </w:p>
    <w:p w14:paraId="1EBE18F7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15DF06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3DCC2AA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0930BF8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5CA314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D0B1C4B" w14:textId="77777777" w:rsidR="00FF5795" w:rsidRDefault="00FF5795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CE300D" w14:textId="77777777" w:rsidR="00846EC8" w:rsidRDefault="00846EC8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0A73ACD" w14:textId="04E53173" w:rsidR="00FF5795" w:rsidRDefault="00846EC8" w:rsidP="0006640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D9698CB" wp14:editId="678AEBEB">
                <wp:simplePos x="0" y="0"/>
                <wp:positionH relativeFrom="margin">
                  <wp:align>center</wp:align>
                </wp:positionH>
                <wp:positionV relativeFrom="paragraph">
                  <wp:posOffset>6179185</wp:posOffset>
                </wp:positionV>
                <wp:extent cx="6766560" cy="815340"/>
                <wp:effectExtent l="0" t="0" r="15240" b="22860"/>
                <wp:wrapSquare wrapText="bothSides"/>
                <wp:docPr id="52341102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5037C" w14:textId="486669EF" w:rsidR="00846EC8" w:rsidRDefault="00846EC8" w:rsidP="00846EC8">
                            <w:r>
                              <w:t xml:space="preserve">Maaş Veri Giriş Formumuz sayesinde, personellerimize maaş </w:t>
                            </w:r>
                            <w:r w:rsidR="00852299">
                              <w:t xml:space="preserve">veri </w:t>
                            </w:r>
                            <w:r>
                              <w:t xml:space="preserve">bilgisi girebiliriz. Girdiğimiz bilgileri ise veri tabanımızdaki </w:t>
                            </w:r>
                            <w:proofErr w:type="spellStart"/>
                            <w:r>
                              <w:t>EmployeesWages</w:t>
                            </w:r>
                            <w:proofErr w:type="spellEnd"/>
                            <w:r>
                              <w:t xml:space="preserve"> tablomuza kaydedip saklayabilir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698CB" id="_x0000_s1028" type="#_x0000_t202" style="position:absolute;margin-left:0;margin-top:486.55pt;width:532.8pt;height:64.2pt;z-index:2516705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">
                <v:textbox>
                  <w:txbxContent>
                    <w:p w14:paraId="7BA5037C" w14:textId="486669EF" w:rsidR="00846EC8" w:rsidRDefault="00846EC8" w:rsidP="00846EC8">
                      <w:r>
                        <w:t xml:space="preserve">Maaş Veri Giriş Formumuz sayesinde, personellerimize maaş </w:t>
                      </w:r>
                      <w:r w:rsidR="00852299">
                        <w:t xml:space="preserve">veri </w:t>
                      </w:r>
                      <w:r>
                        <w:t xml:space="preserve">bilgisi girebiliriz. Girdiğimiz bilgileri ise veri tabanımızdaki </w:t>
                      </w:r>
                      <w:proofErr w:type="spellStart"/>
                      <w:r>
                        <w:t>EmployeesWages</w:t>
                      </w:r>
                      <w:proofErr w:type="spellEnd"/>
                      <w:r>
                        <w:t xml:space="preserve"> tablomuza kaydedip saklayabilir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00600937" wp14:editId="3B339451">
            <wp:simplePos x="0" y="0"/>
            <wp:positionH relativeFrom="column">
              <wp:posOffset>-442595</wp:posOffset>
            </wp:positionH>
            <wp:positionV relativeFrom="paragraph">
              <wp:posOffset>3481705</wp:posOffset>
            </wp:positionV>
            <wp:extent cx="6697980" cy="2840355"/>
            <wp:effectExtent l="0" t="0" r="7620" b="0"/>
            <wp:wrapTight wrapText="bothSides">
              <wp:wrapPolygon edited="0">
                <wp:start x="0" y="0"/>
                <wp:lineTo x="0" y="21441"/>
                <wp:lineTo x="21563" y="21441"/>
                <wp:lineTo x="21563" y="0"/>
                <wp:lineTo x="0" y="0"/>
              </wp:wrapPolygon>
            </wp:wrapTight>
            <wp:docPr id="1977744806" name="Resim 4" descr="metin, ekran görüntüsü, yazı tipi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744806" name="Resim 4" descr="metin, ekran görüntüsü, yazı tipi, sayı, numara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7980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969B821" wp14:editId="1E543DE0">
                <wp:simplePos x="0" y="0"/>
                <wp:positionH relativeFrom="margin">
                  <wp:posOffset>-473075</wp:posOffset>
                </wp:positionH>
                <wp:positionV relativeFrom="paragraph">
                  <wp:posOffset>2376805</wp:posOffset>
                </wp:positionV>
                <wp:extent cx="6766560" cy="815340"/>
                <wp:effectExtent l="0" t="0" r="15240" b="22860"/>
                <wp:wrapSquare wrapText="bothSides"/>
                <wp:docPr id="143649431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55195" w14:textId="63319CA1" w:rsidR="00B773E7" w:rsidRDefault="00852299" w:rsidP="00B773E7">
                            <w:r>
                              <w:t>İlk formumuz olan, Personel</w:t>
                            </w:r>
                            <w:r w:rsidR="00B773E7">
                              <w:t xml:space="preserve"> Veri Giriş Formumuz sayesinde, şirketimize yeni personel girişini sağlayabiliriz. Buradaki verileri kaydet butonumuz sayesinde, veri tabanımızdaki Employees tablomuza, personel girişi sağlamaktayı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69B821" id="_x0000_s1029" type="#_x0000_t202" style="position:absolute;margin-left:-37.25pt;margin-top:187.15pt;width:532.8pt;height:64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">
                <v:textbox>
                  <w:txbxContent>
                    <w:p w14:paraId="0A355195" w14:textId="63319CA1" w:rsidR="00B773E7" w:rsidRDefault="00852299" w:rsidP="00B773E7">
                      <w:r>
                        <w:t>İlk formumuz olan, Personel</w:t>
                      </w:r>
                      <w:r w:rsidR="00B773E7">
                        <w:t xml:space="preserve"> Veri Giriş Formumuz sayesinde, şirketimize yeni personel girişini sağlayabiliriz. Buradaki verileri kaydet butonumuz sayesinde, veri tabanımızdaki Employees tablomuza, personel girişi sağlamaktayı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73E7">
        <w:rPr>
          <w:noProof/>
        </w:rPr>
        <w:drawing>
          <wp:anchor distT="0" distB="0" distL="114300" distR="114300" simplePos="0" relativeHeight="251665408" behindDoc="1" locked="0" layoutInCell="1" allowOverlap="1" wp14:anchorId="2544230A" wp14:editId="690755EB">
            <wp:simplePos x="0" y="0"/>
            <wp:positionH relativeFrom="margin">
              <wp:posOffset>-503555</wp:posOffset>
            </wp:positionH>
            <wp:positionV relativeFrom="paragraph">
              <wp:posOffset>0</wp:posOffset>
            </wp:positionV>
            <wp:extent cx="6819900" cy="2186305"/>
            <wp:effectExtent l="0" t="0" r="0" b="4445"/>
            <wp:wrapTight wrapText="bothSides">
              <wp:wrapPolygon edited="0">
                <wp:start x="0" y="0"/>
                <wp:lineTo x="0" y="21456"/>
                <wp:lineTo x="21540" y="21456"/>
                <wp:lineTo x="21540" y="0"/>
                <wp:lineTo x="0" y="0"/>
              </wp:wrapPolygon>
            </wp:wrapTight>
            <wp:docPr id="1473465075" name="Resim 3" descr="metin, ekran görüntüsü, çizgi, 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65075" name="Resim 3" descr="metin, ekran görüntüsü, çizgi, diyagram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900" cy="218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379076" w14:textId="0B3CEE0A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3AD7F87C" w14:textId="58787D06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4D1BE9B2" w14:textId="002E4F24" w:rsidR="00846EC8" w:rsidRDefault="00846EC8" w:rsidP="00846EC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E959B57" w14:textId="2B0B7133" w:rsidR="00846EC8" w:rsidRDefault="00300A22" w:rsidP="00846EC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76672" behindDoc="1" locked="0" layoutInCell="1" allowOverlap="1" wp14:anchorId="4056F29A" wp14:editId="11DE256A">
            <wp:simplePos x="0" y="0"/>
            <wp:positionH relativeFrom="column">
              <wp:posOffset>-374015</wp:posOffset>
            </wp:positionH>
            <wp:positionV relativeFrom="paragraph">
              <wp:posOffset>3314065</wp:posOffset>
            </wp:positionV>
            <wp:extent cx="4236720" cy="3817620"/>
            <wp:effectExtent l="0" t="0" r="0" b="0"/>
            <wp:wrapTight wrapText="bothSides">
              <wp:wrapPolygon edited="0">
                <wp:start x="0" y="0"/>
                <wp:lineTo x="0" y="21449"/>
                <wp:lineTo x="21464" y="21449"/>
                <wp:lineTo x="21464" y="0"/>
                <wp:lineTo x="0" y="0"/>
              </wp:wrapPolygon>
            </wp:wrapTight>
            <wp:docPr id="1077929321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6EC8"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BDE7891" wp14:editId="22A382E3">
                <wp:simplePos x="0" y="0"/>
                <wp:positionH relativeFrom="margin">
                  <wp:posOffset>-396875</wp:posOffset>
                </wp:positionH>
                <wp:positionV relativeFrom="paragraph">
                  <wp:posOffset>2305685</wp:posOffset>
                </wp:positionV>
                <wp:extent cx="6766560" cy="815340"/>
                <wp:effectExtent l="0" t="0" r="15240" b="22860"/>
                <wp:wrapSquare wrapText="bothSides"/>
                <wp:docPr id="210462359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E741CA" w14:textId="55F47C82" w:rsidR="00846EC8" w:rsidRDefault="00846EC8" w:rsidP="00846EC8">
                            <w:r>
                              <w:t>Personellerimizin maaşlarına zam geldiği zaman ise maaş veri güncelleme formumuzdan, maaşına zam yapacağımız personeli üstten seçip listele</w:t>
                            </w:r>
                            <w:r w:rsidR="00852299">
                              <w:t>yebiliriz. Sonrasında ise soldan düzenle seçeneğine tıklayıp maaş verilerini güncelleyebiliriz. Ve personelimizin yeni güncellenmiş maaş verisini veri tabanımızda güncellenmiş şekilde saklayabilir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E7891" id="_x0000_s1030" type="#_x0000_t202" style="position:absolute;left:0;text-align:left;margin-left:-31.25pt;margin-top:181.55pt;width:532.8pt;height:64.2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">
                <v:textbox>
                  <w:txbxContent>
                    <w:p w14:paraId="33E741CA" w14:textId="55F47C82" w:rsidR="00846EC8" w:rsidRDefault="00846EC8" w:rsidP="00846EC8">
                      <w:r>
                        <w:t>Personellerimizin maaşlarına zam geldiği zaman ise maaş veri güncelleme formumuzdan, maaşına zam yapacağımız personeli üstten seçip listele</w:t>
                      </w:r>
                      <w:r w:rsidR="00852299">
                        <w:t>yebiliriz. Sonrasında ise soldan düzenle seçeneğine tıklayıp maaş verilerini güncelleyebiliriz. Ve personelimizin yeni güncellenmiş maaş verisini veri tabanımızda güncellenmiş şekilde saklayabilir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6EC8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7D116A66" wp14:editId="144BAC08">
            <wp:simplePos x="0" y="0"/>
            <wp:positionH relativeFrom="column">
              <wp:posOffset>-252095</wp:posOffset>
            </wp:positionH>
            <wp:positionV relativeFrom="paragraph">
              <wp:posOffset>0</wp:posOffset>
            </wp:positionV>
            <wp:extent cx="6423660" cy="2110740"/>
            <wp:effectExtent l="0" t="0" r="0" b="3810"/>
            <wp:wrapTight wrapText="bothSides">
              <wp:wrapPolygon edited="0">
                <wp:start x="0" y="0"/>
                <wp:lineTo x="0" y="21444"/>
                <wp:lineTo x="21523" y="21444"/>
                <wp:lineTo x="21523" y="0"/>
                <wp:lineTo x="0" y="0"/>
              </wp:wrapPolygon>
            </wp:wrapTight>
            <wp:docPr id="99051106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66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8A77AE" w14:textId="5DEEBE68" w:rsidR="00846EC8" w:rsidRDefault="00846EC8" w:rsidP="00846EC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7A24DA2" w14:textId="462BF811" w:rsidR="00846EC8" w:rsidRDefault="00846EC8" w:rsidP="00846EC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290E01A" w14:textId="2C96889D" w:rsidR="00846EC8" w:rsidRPr="00846EC8" w:rsidRDefault="00846EC8" w:rsidP="00846EC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6CCBD50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77984C2D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6AAD3F7B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48ED74DB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5D774141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3A8FA9FA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12F56791" w14:textId="77777777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7A8AAB62" w14:textId="58ECF09C" w:rsidR="00846EC8" w:rsidRPr="00846EC8" w:rsidRDefault="00300A22" w:rsidP="00846EC8">
      <w:pPr>
        <w:rPr>
          <w:rFonts w:ascii="Times New Roman" w:hAnsi="Times New Roman" w:cs="Times New Roman"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364D4B9" wp14:editId="5B17B0C8">
                <wp:simplePos x="0" y="0"/>
                <wp:positionH relativeFrom="margin">
                  <wp:posOffset>-342265</wp:posOffset>
                </wp:positionH>
                <wp:positionV relativeFrom="paragraph">
                  <wp:posOffset>567690</wp:posOffset>
                </wp:positionV>
                <wp:extent cx="6766560" cy="815340"/>
                <wp:effectExtent l="0" t="0" r="15240" b="22860"/>
                <wp:wrapSquare wrapText="bothSides"/>
                <wp:docPr id="4889896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E0B1C" w14:textId="1144F8F7" w:rsidR="00300A22" w:rsidRDefault="001464CC" w:rsidP="00300A22">
                            <w:r>
                              <w:t>Personel Veri Güncelleme formumuz sayesinde, güncelleyeceğimiz personeli üstten seçip listeleyebiliriz. Sonrasında eğer terfi aldıysa veya departman değiştiyse bu verileri düzenle seçeneğine tıklayarak güncelleyebiliriz ve güncel halini veri tabanımızda saklayabiliriz.</w:t>
                            </w:r>
                          </w:p>
                          <w:p w14:paraId="4300C7FF" w14:textId="38624B31" w:rsidR="001464CC" w:rsidRDefault="001464CC" w:rsidP="00300A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4D4B9" id="_x0000_s1031" type="#_x0000_t202" style="position:absolute;margin-left:-26.95pt;margin-top:44.7pt;width:532.8pt;height:64.2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">
                <v:textbox>
                  <w:txbxContent>
                    <w:p w14:paraId="124E0B1C" w14:textId="1144F8F7" w:rsidR="00300A22" w:rsidRDefault="001464CC" w:rsidP="00300A22">
                      <w:r>
                        <w:t>Personel Veri Güncelleme formumuz sayesinde, güncelleyeceğimiz personeli üstten seçip listeleyebiliriz. Sonrasında eğer terfi aldıysa veya departman değiştiyse bu verileri düzenle seçeneğine tıklayarak güncelleyebiliriz ve güncel halini veri tabanımızda saklayabiliriz.</w:t>
                      </w:r>
                    </w:p>
                    <w:p w14:paraId="4300C7FF" w14:textId="38624B31" w:rsidR="001464CC" w:rsidRDefault="001464CC" w:rsidP="00300A22"/>
                  </w:txbxContent>
                </v:textbox>
                <w10:wrap type="square" anchorx="margin"/>
              </v:shape>
            </w:pict>
          </mc:Fallback>
        </mc:AlternateContent>
      </w:r>
    </w:p>
    <w:p w14:paraId="38EF6DA4" w14:textId="391B5A76" w:rsidR="00846EC8" w:rsidRP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4E1D0247" w14:textId="12AED9F9" w:rsidR="00846EC8" w:rsidRDefault="00846EC8" w:rsidP="00846EC8">
      <w:pPr>
        <w:rPr>
          <w:rFonts w:ascii="Times New Roman" w:hAnsi="Times New Roman" w:cs="Times New Roman"/>
          <w:sz w:val="28"/>
          <w:szCs w:val="28"/>
        </w:rPr>
      </w:pPr>
    </w:p>
    <w:p w14:paraId="4966ACC3" w14:textId="04CE03C9" w:rsidR="00CC0277" w:rsidRPr="00846EC8" w:rsidRDefault="00E04466" w:rsidP="00CC0277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23D2054F" wp14:editId="6DBDB6BB">
            <wp:simplePos x="0" y="0"/>
            <wp:positionH relativeFrom="margin">
              <wp:posOffset>-297815</wp:posOffset>
            </wp:positionH>
            <wp:positionV relativeFrom="paragraph">
              <wp:posOffset>5158105</wp:posOffset>
            </wp:positionV>
            <wp:extent cx="6225540" cy="1836420"/>
            <wp:effectExtent l="0" t="0" r="3810" b="0"/>
            <wp:wrapTight wrapText="bothSides">
              <wp:wrapPolygon edited="0">
                <wp:start x="0" y="0"/>
                <wp:lineTo x="0" y="21286"/>
                <wp:lineTo x="21547" y="21286"/>
                <wp:lineTo x="21547" y="0"/>
                <wp:lineTo x="0" y="0"/>
              </wp:wrapPolygon>
            </wp:wrapTight>
            <wp:docPr id="591918242" name="Resim 6" descr="metin, ekran görüntüsü, yazı tipi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18242" name="Resim 6" descr="metin, ekran görüntüsü, yazı tipi, sayı, numara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C0277"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2FEA264" wp14:editId="3397DC08">
                <wp:simplePos x="0" y="0"/>
                <wp:positionH relativeFrom="page">
                  <wp:posOffset>435610</wp:posOffset>
                </wp:positionH>
                <wp:positionV relativeFrom="paragraph">
                  <wp:posOffset>3985260</wp:posOffset>
                </wp:positionV>
                <wp:extent cx="6766560" cy="815340"/>
                <wp:effectExtent l="0" t="0" r="15240" b="22860"/>
                <wp:wrapSquare wrapText="bothSides"/>
                <wp:docPr id="94327571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15159" w14:textId="37C2EFE0" w:rsidR="00CC0277" w:rsidRDefault="00CC0277" w:rsidP="00CC0277">
                            <w:r>
                              <w:t xml:space="preserve">Buradaki Bölüm Veri Girişi ve Güncelleme Formumuz sayesinde, şirketimize yeni bölüm açılması halinde, veri girişi aç butonumuza tıklayarak yeni bölüm verilerini girerek </w:t>
                            </w:r>
                            <w:r w:rsidR="006E763B">
                              <w:t xml:space="preserve">bölüm eklemesini veri tabanımızdaki </w:t>
                            </w:r>
                            <w:proofErr w:type="spellStart"/>
                            <w:r w:rsidR="006E763B">
                              <w:t>Departments</w:t>
                            </w:r>
                            <w:proofErr w:type="spellEnd"/>
                            <w:r w:rsidR="006E763B">
                              <w:t xml:space="preserve"> tablomuza sağlayabiliriz. </w:t>
                            </w:r>
                            <w:r w:rsidR="00171EAC">
                              <w:t>Şirketimizdeki</w:t>
                            </w:r>
                            <w:r w:rsidR="006E763B">
                              <w:t xml:space="preserve"> bölümleri ise düzenle kısmından verilerini güncelleyip değiştirebilir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EA264" id="_x0000_s1032" type="#_x0000_t202" style="position:absolute;margin-left:34.3pt;margin-top:313.8pt;width:532.8pt;height:64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">
                <v:textbox>
                  <w:txbxContent>
                    <w:p w14:paraId="5A115159" w14:textId="37C2EFE0" w:rsidR="00CC0277" w:rsidRDefault="00CC0277" w:rsidP="00CC0277">
                      <w:r>
                        <w:t xml:space="preserve">Buradaki Bölüm Veri Girişi ve Güncelleme Formumuz sayesinde, şirketimize yeni bölüm açılması halinde, veri girişi aç butonumuza tıklayarak yeni bölüm verilerini girerek </w:t>
                      </w:r>
                      <w:r w:rsidR="006E763B">
                        <w:t xml:space="preserve">bölüm eklemesini veri tabanımızdaki </w:t>
                      </w:r>
                      <w:proofErr w:type="spellStart"/>
                      <w:r w:rsidR="006E763B">
                        <w:t>Departments</w:t>
                      </w:r>
                      <w:proofErr w:type="spellEnd"/>
                      <w:r w:rsidR="006E763B">
                        <w:t xml:space="preserve"> tablomuza sağlayabiliriz. </w:t>
                      </w:r>
                      <w:r w:rsidR="00171EAC">
                        <w:t>Şirketimizdeki</w:t>
                      </w:r>
                      <w:r w:rsidR="006E763B">
                        <w:t xml:space="preserve"> bölümleri ise düzenle kısmından verilerini güncelleyip değiştirebiliriz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C0277">
        <w:rPr>
          <w:noProof/>
        </w:rPr>
        <w:drawing>
          <wp:anchor distT="0" distB="0" distL="114300" distR="114300" simplePos="0" relativeHeight="251680768" behindDoc="1" locked="0" layoutInCell="1" allowOverlap="1" wp14:anchorId="61FB1173" wp14:editId="5EE4BE8B">
            <wp:simplePos x="0" y="0"/>
            <wp:positionH relativeFrom="column">
              <wp:posOffset>-221615</wp:posOffset>
            </wp:positionH>
            <wp:positionV relativeFrom="paragraph">
              <wp:posOffset>0</wp:posOffset>
            </wp:positionV>
            <wp:extent cx="5760720" cy="3822065"/>
            <wp:effectExtent l="0" t="0" r="0" b="6985"/>
            <wp:wrapTight wrapText="bothSides">
              <wp:wrapPolygon edited="0">
                <wp:start x="0" y="0"/>
                <wp:lineTo x="0" y="21532"/>
                <wp:lineTo x="21500" y="21532"/>
                <wp:lineTo x="21500" y="0"/>
                <wp:lineTo x="0" y="0"/>
              </wp:wrapPolygon>
            </wp:wrapTight>
            <wp:docPr id="123126076" name="Resim 5" descr="metin, ekran görüntüsü, sayı, numara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26076" name="Resim 5" descr="metin, ekran görüntüsü, sayı, numara, yazı tipi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EDD997" w14:textId="3F15DB1E" w:rsidR="00171EAC" w:rsidRDefault="00171EAC" w:rsidP="00846EC8">
      <w:pPr>
        <w:rPr>
          <w:rFonts w:ascii="Times New Roman" w:hAnsi="Times New Roman" w:cs="Times New Roman"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97181B" wp14:editId="2D96CE62">
                <wp:simplePos x="0" y="0"/>
                <wp:positionH relativeFrom="margin">
                  <wp:posOffset>-449580</wp:posOffset>
                </wp:positionH>
                <wp:positionV relativeFrom="paragraph">
                  <wp:posOffset>2181860</wp:posOffset>
                </wp:positionV>
                <wp:extent cx="6766560" cy="815340"/>
                <wp:effectExtent l="0" t="0" r="15240" b="22860"/>
                <wp:wrapSquare wrapText="bothSides"/>
                <wp:docPr id="136042415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67B78" w14:textId="5FC6C88C" w:rsidR="00E04466" w:rsidRDefault="00E04466" w:rsidP="00E04466">
                            <w:r>
                              <w:t>İlk raporumuz olan bölüme göre personel raporumuz sayesinde, yukarıda listelenen bölümlerimizde çalışan personellerimizi veri tabanımızda bulunan Employees tablomuzdan, bölümü seçtikten sonra listeleyip görüntüleyebilir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7181B" id="_x0000_s1033" type="#_x0000_t202" style="position:absolute;margin-left:-35.4pt;margin-top:171.8pt;width:532.8pt;height:64.2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">
                <v:textbox>
                  <w:txbxContent>
                    <w:p w14:paraId="12767B78" w14:textId="5FC6C88C" w:rsidR="00E04466" w:rsidRDefault="00E04466" w:rsidP="00E04466">
                      <w:r>
                        <w:t>İlk raporumuz olan bölüme göre personel raporumuz sayesinde, yukarıda listelenen bölümlerimizde çalışan personellerimizi veri tabanımızda bulunan Employees tablomuzdan, bölümü seçtikten sonra listeleyip görüntüleyebilir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DC4B33" w14:textId="77C71C51" w:rsidR="00171EAC" w:rsidRDefault="00171EAC" w:rsidP="00846EC8">
      <w:pPr>
        <w:rPr>
          <w:rFonts w:ascii="Times New Roman" w:hAnsi="Times New Roman" w:cs="Times New Roman"/>
          <w:sz w:val="28"/>
          <w:szCs w:val="28"/>
        </w:rPr>
      </w:pPr>
    </w:p>
    <w:p w14:paraId="2F9DDF50" w14:textId="568CC48C" w:rsidR="00B963D5" w:rsidRDefault="00B963D5">
      <w:pPr>
        <w:rPr>
          <w:rFonts w:ascii="Times New Roman" w:hAnsi="Times New Roman" w:cs="Times New Roman"/>
          <w:sz w:val="28"/>
          <w:szCs w:val="28"/>
        </w:rPr>
      </w:pPr>
    </w:p>
    <w:p w14:paraId="3B97666E" w14:textId="07029204" w:rsidR="00CC0277" w:rsidRDefault="006966AA" w:rsidP="00846EC8">
      <w:pPr>
        <w:rPr>
          <w:rFonts w:ascii="Times New Roman" w:hAnsi="Times New Roman" w:cs="Times New Roman"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B3134BE" wp14:editId="0405BF74">
                <wp:simplePos x="0" y="0"/>
                <wp:positionH relativeFrom="margin">
                  <wp:posOffset>-372745</wp:posOffset>
                </wp:positionH>
                <wp:positionV relativeFrom="paragraph">
                  <wp:posOffset>1819275</wp:posOffset>
                </wp:positionV>
                <wp:extent cx="6766560" cy="815340"/>
                <wp:effectExtent l="0" t="0" r="15240" b="22860"/>
                <wp:wrapSquare wrapText="bothSides"/>
                <wp:docPr id="15853747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8E549" w14:textId="1D18E0B1" w:rsidR="006966AA" w:rsidRDefault="006966AA" w:rsidP="006966AA">
                            <w:r>
                              <w:t xml:space="preserve">Maaşlar raporumuz sayesinde, yukarıda şirketimizde çalışan personellerimizden birini seçerek maaş bilgilerini veri tabanımızda bulunan </w:t>
                            </w:r>
                            <w:proofErr w:type="spellStart"/>
                            <w:r>
                              <w:t>EmployeesWages</w:t>
                            </w:r>
                            <w:proofErr w:type="spellEnd"/>
                            <w:r>
                              <w:t xml:space="preserve"> tablomuz ve </w:t>
                            </w:r>
                            <w:proofErr w:type="spellStart"/>
                            <w:r>
                              <w:t>Lookups</w:t>
                            </w:r>
                            <w:proofErr w:type="spellEnd"/>
                            <w:r>
                              <w:t xml:space="preserve"> tablomuz</w:t>
                            </w:r>
                            <w:r w:rsidR="00AB318E">
                              <w:t xml:space="preserve"> </w:t>
                            </w:r>
                            <w:r w:rsidR="00B963D5">
                              <w:t>sayesinde, personelimizi</w:t>
                            </w:r>
                            <w:r>
                              <w:t xml:space="preserve"> seçtikten sonra maaş bilgilerini listeleyebiliriz.</w:t>
                            </w:r>
                          </w:p>
                          <w:p w14:paraId="135D2FC6" w14:textId="56E2F996" w:rsidR="006966AA" w:rsidRDefault="006966AA" w:rsidP="006966A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134BE" id="_x0000_s1034" type="#_x0000_t202" style="position:absolute;margin-left:-29.35pt;margin-top:143.25pt;width:532.8pt;height:64.2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">
                <v:textbox>
                  <w:txbxContent>
                    <w:p w14:paraId="2388E549" w14:textId="1D18E0B1" w:rsidR="006966AA" w:rsidRDefault="006966AA" w:rsidP="006966AA">
                      <w:r>
                        <w:t xml:space="preserve">Maaşlar raporumuz sayesinde, yukarıda şirketimizde çalışan personellerimizden birini seçerek maaş bilgilerini veri tabanımızda bulunan </w:t>
                      </w:r>
                      <w:proofErr w:type="spellStart"/>
                      <w:r>
                        <w:t>EmployeesWages</w:t>
                      </w:r>
                      <w:proofErr w:type="spellEnd"/>
                      <w:r>
                        <w:t xml:space="preserve"> tablomuz ve </w:t>
                      </w:r>
                      <w:proofErr w:type="spellStart"/>
                      <w:r>
                        <w:t>Lookups</w:t>
                      </w:r>
                      <w:proofErr w:type="spellEnd"/>
                      <w:r>
                        <w:t xml:space="preserve"> tablomuz</w:t>
                      </w:r>
                      <w:r w:rsidR="00AB318E">
                        <w:t xml:space="preserve"> </w:t>
                      </w:r>
                      <w:r w:rsidR="00B963D5">
                        <w:t>sayesinde, personelimizi</w:t>
                      </w:r>
                      <w:r>
                        <w:t xml:space="preserve"> seçtikten sonra maaş bilgilerini listeleyebiliriz.</w:t>
                      </w:r>
                    </w:p>
                    <w:p w14:paraId="135D2FC6" w14:textId="56E2F996" w:rsidR="006966AA" w:rsidRDefault="006966AA" w:rsidP="006966AA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6912" behindDoc="1" locked="0" layoutInCell="1" allowOverlap="1" wp14:anchorId="23BE5683" wp14:editId="32282C44">
            <wp:simplePos x="0" y="0"/>
            <wp:positionH relativeFrom="column">
              <wp:posOffset>-114935</wp:posOffset>
            </wp:positionH>
            <wp:positionV relativeFrom="paragraph">
              <wp:posOffset>0</wp:posOffset>
            </wp:positionV>
            <wp:extent cx="5753100" cy="1272540"/>
            <wp:effectExtent l="0" t="0" r="0" b="3810"/>
            <wp:wrapTight wrapText="bothSides">
              <wp:wrapPolygon edited="0">
                <wp:start x="0" y="0"/>
                <wp:lineTo x="0" y="21341"/>
                <wp:lineTo x="21528" y="21341"/>
                <wp:lineTo x="21528" y="0"/>
                <wp:lineTo x="0" y="0"/>
              </wp:wrapPolygon>
            </wp:wrapTight>
            <wp:docPr id="1308049764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A4772F" w14:textId="08A852E3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9984" behindDoc="1" locked="0" layoutInCell="1" allowOverlap="1" wp14:anchorId="19CFC2D5" wp14:editId="56D15551">
            <wp:simplePos x="0" y="0"/>
            <wp:positionH relativeFrom="column">
              <wp:posOffset>-343535</wp:posOffset>
            </wp:positionH>
            <wp:positionV relativeFrom="paragraph">
              <wp:posOffset>1225550</wp:posOffset>
            </wp:positionV>
            <wp:extent cx="6675120" cy="3924300"/>
            <wp:effectExtent l="0" t="0" r="0" b="0"/>
            <wp:wrapTight wrapText="bothSides">
              <wp:wrapPolygon edited="0">
                <wp:start x="0" y="0"/>
                <wp:lineTo x="0" y="21495"/>
                <wp:lineTo x="21514" y="21495"/>
                <wp:lineTo x="21514" y="0"/>
                <wp:lineTo x="0" y="0"/>
              </wp:wrapPolygon>
            </wp:wrapTight>
            <wp:docPr id="2109960352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27F830A" wp14:editId="53AF0EBA">
                <wp:simplePos x="0" y="0"/>
                <wp:positionH relativeFrom="margin">
                  <wp:posOffset>-411480</wp:posOffset>
                </wp:positionH>
                <wp:positionV relativeFrom="paragraph">
                  <wp:posOffset>5331460</wp:posOffset>
                </wp:positionV>
                <wp:extent cx="6766560" cy="815340"/>
                <wp:effectExtent l="0" t="0" r="15240" b="22860"/>
                <wp:wrapSquare wrapText="bothSides"/>
                <wp:docPr id="32672422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78D797" w14:textId="7D50C441" w:rsidR="00371F1A" w:rsidRDefault="00371F1A" w:rsidP="00371F1A">
                            <w:r>
                              <w:t>Maaş grafiği raporumuz sayesinde, personellerimizin aldığı maaş tutarlarını</w:t>
                            </w:r>
                            <w:r w:rsidR="00B963D5">
                              <w:t>,</w:t>
                            </w:r>
                            <w:r w:rsidR="009B3DBF">
                              <w:t xml:space="preserve"> personel isimlerine ve yıllarına göre veri tabanlarımızdaki gerekli tablolardan ve alanlardan listeleyebiliriz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7F830A" id="_x0000_s1035" type="#_x0000_t202" style="position:absolute;margin-left:-32.4pt;margin-top:419.8pt;width:532.8pt;height:64.2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">
                <v:textbox>
                  <w:txbxContent>
                    <w:p w14:paraId="6578D797" w14:textId="7D50C441" w:rsidR="00371F1A" w:rsidRDefault="00371F1A" w:rsidP="00371F1A">
                      <w:r>
                        <w:t>Maaş grafiği raporumuz sayesinde, personellerimizin aldığı maaş tutarlarını</w:t>
                      </w:r>
                      <w:r w:rsidR="00B963D5">
                        <w:t>,</w:t>
                      </w:r>
                      <w:r w:rsidR="009B3DBF">
                        <w:t xml:space="preserve"> personel isimlerine ve yıllarına göre veri tabanlarımızdaki gerekli tablolardan ve alanlardan listeleyebiliriz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AD76A6" w14:textId="77777777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01DD054A" w14:textId="77777777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56150B34" w14:textId="77777777" w:rsidR="00B963D5" w:rsidRDefault="00B963D5" w:rsidP="00B963D5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87A6C19" w14:textId="0E31F3AB" w:rsidR="00B963D5" w:rsidRPr="00B963D5" w:rsidRDefault="0026415A" w:rsidP="00B963D5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96128" behindDoc="1" locked="0" layoutInCell="1" allowOverlap="1" wp14:anchorId="342A4D50" wp14:editId="58F7FEA0">
            <wp:simplePos x="0" y="0"/>
            <wp:positionH relativeFrom="margin">
              <wp:posOffset>-229235</wp:posOffset>
            </wp:positionH>
            <wp:positionV relativeFrom="paragraph">
              <wp:posOffset>4190365</wp:posOffset>
            </wp:positionV>
            <wp:extent cx="6309360" cy="1417320"/>
            <wp:effectExtent l="0" t="0" r="0" b="0"/>
            <wp:wrapTight wrapText="bothSides">
              <wp:wrapPolygon edited="0">
                <wp:start x="0" y="0"/>
                <wp:lineTo x="0" y="21194"/>
                <wp:lineTo x="21522" y="21194"/>
                <wp:lineTo x="21522" y="0"/>
                <wp:lineTo x="0" y="0"/>
              </wp:wrapPolygon>
            </wp:wrapTight>
            <wp:docPr id="142575722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963D5"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6DD151C" wp14:editId="04F2CDE2">
                <wp:simplePos x="0" y="0"/>
                <wp:positionH relativeFrom="margin">
                  <wp:posOffset>-372745</wp:posOffset>
                </wp:positionH>
                <wp:positionV relativeFrom="paragraph">
                  <wp:posOffset>2995930</wp:posOffset>
                </wp:positionV>
                <wp:extent cx="6766560" cy="815340"/>
                <wp:effectExtent l="0" t="0" r="15240" b="22860"/>
                <wp:wrapSquare wrapText="bothSides"/>
                <wp:docPr id="107398833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C386E7" w14:textId="130B1FB2" w:rsidR="00B963D5" w:rsidRDefault="00B963D5" w:rsidP="00B963D5">
                            <w:r>
                              <w:t xml:space="preserve">Son raporumuz olan Personel İletişim Raporu sayesinde, şirketimizde çalışan tüm personellerin iletişim bilgilerini ve personele </w:t>
                            </w:r>
                            <w:r w:rsidR="00DD61FA">
                              <w:t>ait bir</w:t>
                            </w:r>
                            <w:r>
                              <w:t xml:space="preserve"> çok </w:t>
                            </w:r>
                            <w:proofErr w:type="gramStart"/>
                            <w:r>
                              <w:t>veriyi ,veri</w:t>
                            </w:r>
                            <w:proofErr w:type="gramEnd"/>
                            <w:r>
                              <w:t xml:space="preserve"> tabanımızdaki gerekli tablolardan çekerek listeleyebilir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D151C" id="_x0000_s1036" type="#_x0000_t202" style="position:absolute;left:0;text-align:left;margin-left:-29.35pt;margin-top:235.9pt;width:532.8pt;height:64.2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">
                <v:textbox>
                  <w:txbxContent>
                    <w:p w14:paraId="1DC386E7" w14:textId="130B1FB2" w:rsidR="00B963D5" w:rsidRDefault="00B963D5" w:rsidP="00B963D5">
                      <w:r>
                        <w:t xml:space="preserve">Son raporumuz olan Personel İletişim Raporu sayesinde, şirketimizde çalışan tüm personellerin iletişim bilgilerini ve personele </w:t>
                      </w:r>
                      <w:r w:rsidR="00DD61FA">
                        <w:t>ait bir</w:t>
                      </w:r>
                      <w:r>
                        <w:t xml:space="preserve"> çok </w:t>
                      </w:r>
                      <w:proofErr w:type="gramStart"/>
                      <w:r>
                        <w:t>veriyi ,veri</w:t>
                      </w:r>
                      <w:proofErr w:type="gramEnd"/>
                      <w:r>
                        <w:t xml:space="preserve"> tabanımızdaki gerekli tablolardan çekerek listeleyebilir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963D5" w:rsidRPr="00B963D5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93056" behindDoc="1" locked="0" layoutInCell="1" allowOverlap="1" wp14:anchorId="6DFED3ED" wp14:editId="05BCC7AA">
            <wp:simplePos x="0" y="0"/>
            <wp:positionH relativeFrom="column">
              <wp:posOffset>-137795</wp:posOffset>
            </wp:positionH>
            <wp:positionV relativeFrom="paragraph">
              <wp:posOffset>0</wp:posOffset>
            </wp:positionV>
            <wp:extent cx="6233160" cy="2758440"/>
            <wp:effectExtent l="0" t="0" r="0" b="3810"/>
            <wp:wrapTight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ight>
            <wp:docPr id="1438830030" name="Resim 9" descr="metin, ekran görüntüsü, yazı tipi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830030" name="Resim 9" descr="metin, ekran görüntüsü, yazı tipi, sayı, numara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6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2668C9" w14:textId="27317733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3B6CADC4" w14:textId="2FB6A5F6" w:rsidR="00B963D5" w:rsidRPr="00B963D5" w:rsidRDefault="0026415A" w:rsidP="00B963D5">
      <w:pPr>
        <w:rPr>
          <w:rFonts w:ascii="Times New Roman" w:hAnsi="Times New Roman" w:cs="Times New Roman"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FFA8029" wp14:editId="2EB7ADCB">
                <wp:simplePos x="0" y="0"/>
                <wp:positionH relativeFrom="margin">
                  <wp:posOffset>-236855</wp:posOffset>
                </wp:positionH>
                <wp:positionV relativeFrom="paragraph">
                  <wp:posOffset>276860</wp:posOffset>
                </wp:positionV>
                <wp:extent cx="6766560" cy="815340"/>
                <wp:effectExtent l="0" t="0" r="15240" b="22860"/>
                <wp:wrapSquare wrapText="bothSides"/>
                <wp:docPr id="188472432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0A37C" w14:textId="121ECD7F" w:rsidR="0026415A" w:rsidRDefault="0026415A" w:rsidP="0026415A">
                            <w:r>
                              <w:t>Projenin hakkında kısmı olan About.aspx dosyası sayesinde projemiz hakkındaki temel bilgilere ulaşabilirs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A8029" id="_x0000_s1037" type="#_x0000_t202" style="position:absolute;margin-left:-18.65pt;margin-top:21.8pt;width:532.8pt;height:64.2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">
                <v:textbox>
                  <w:txbxContent>
                    <w:p w14:paraId="4D40A37C" w14:textId="121ECD7F" w:rsidR="0026415A" w:rsidRDefault="0026415A" w:rsidP="0026415A">
                      <w:r>
                        <w:t>Projenin hakkında kısmı olan About.aspx dosyası sayesinde projemiz hakkındaki temel bilgilere ulaşabilirsin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55EACB" w14:textId="149D1DCE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272A8D56" w14:textId="19833DE4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21F6A0F1" w14:textId="57378401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5D593FC3" w14:textId="7AACD5E2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6715ACDD" w14:textId="7EEA600E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161E0D0D" w14:textId="0E9CD3E9" w:rsidR="00B963D5" w:rsidRPr="00B963D5" w:rsidRDefault="0026415A" w:rsidP="00B963D5">
      <w:pPr>
        <w:rPr>
          <w:rFonts w:ascii="Times New Roman" w:hAnsi="Times New Roman" w:cs="Times New Roman"/>
          <w:sz w:val="28"/>
          <w:szCs w:val="28"/>
        </w:rPr>
      </w:pPr>
      <w:r w:rsidRPr="001F09F3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542AD981" wp14:editId="4444D9C8">
                <wp:simplePos x="0" y="0"/>
                <wp:positionH relativeFrom="margin">
                  <wp:posOffset>-258445</wp:posOffset>
                </wp:positionH>
                <wp:positionV relativeFrom="paragraph">
                  <wp:posOffset>3215640</wp:posOffset>
                </wp:positionV>
                <wp:extent cx="6766560" cy="815340"/>
                <wp:effectExtent l="0" t="0" r="15240" b="22860"/>
                <wp:wrapSquare wrapText="bothSides"/>
                <wp:docPr id="203617617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65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22B01" w14:textId="30C396C8" w:rsidR="0026415A" w:rsidRDefault="0026415A" w:rsidP="0026415A">
                            <w:r>
                              <w:t>Projemizin iletişim kısmı olan Contact.aspx dosyası sayesinde</w:t>
                            </w:r>
                            <w:r w:rsidR="00746A17">
                              <w:t>,</w:t>
                            </w:r>
                            <w:r>
                              <w:t xml:space="preserve"> projemiz ile ilgili iletişim kurmak için çeşitli yolları görüntüleyebilirsiniz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AD981" id="_x0000_s1038" type="#_x0000_t202" style="position:absolute;margin-left:-20.35pt;margin-top:253.2pt;width:532.8pt;height:64.2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">
                <v:textbox>
                  <w:txbxContent>
                    <w:p w14:paraId="1DD22B01" w14:textId="30C396C8" w:rsidR="0026415A" w:rsidRDefault="0026415A" w:rsidP="0026415A">
                      <w:r>
                        <w:t>Projemizin iletişim kısmı olan Contact.aspx dosyası sayesinde</w:t>
                      </w:r>
                      <w:r w:rsidR="00746A17">
                        <w:t>,</w:t>
                      </w:r>
                      <w:r>
                        <w:t xml:space="preserve"> projemiz ile ilgili iletişim kurmak için çeşitli yolları görüntüleyebilirsiniz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1" locked="0" layoutInCell="1" allowOverlap="1" wp14:anchorId="13B5AFC5" wp14:editId="3270C8B0">
            <wp:simplePos x="0" y="0"/>
            <wp:positionH relativeFrom="column">
              <wp:posOffset>-305435</wp:posOffset>
            </wp:positionH>
            <wp:positionV relativeFrom="paragraph">
              <wp:posOffset>0</wp:posOffset>
            </wp:positionV>
            <wp:extent cx="6553200" cy="2985135"/>
            <wp:effectExtent l="0" t="0" r="0" b="5715"/>
            <wp:wrapTight wrapText="bothSides">
              <wp:wrapPolygon edited="0">
                <wp:start x="0" y="0"/>
                <wp:lineTo x="0" y="21504"/>
                <wp:lineTo x="21537" y="21504"/>
                <wp:lineTo x="21537" y="0"/>
                <wp:lineTo x="0" y="0"/>
              </wp:wrapPolygon>
            </wp:wrapTight>
            <wp:docPr id="1686007373" name="Resim 3" descr="metin, ekran görüntüsü, yazılım, web sayfası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007373" name="Resim 3" descr="metin, ekran görüntüsü, yazılım, web sayfası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298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FA01224" w14:textId="219F34EB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59218CD5" w14:textId="3EE504EA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52C578F7" w14:textId="21F61725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3149B85E" w14:textId="29AE58C0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5A600FE4" w14:textId="500DD84A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0B7EFCB0" w14:textId="7DAC48D5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1008B55F" w14:textId="4E151090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05B58B83" w14:textId="7CDACA43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p w14:paraId="7C950AD3" w14:textId="0268EEC6" w:rsidR="00B963D5" w:rsidRPr="00B963D5" w:rsidRDefault="00B963D5" w:rsidP="00B963D5">
      <w:pPr>
        <w:rPr>
          <w:rFonts w:ascii="Times New Roman" w:hAnsi="Times New Roman" w:cs="Times New Roman"/>
          <w:sz w:val="28"/>
          <w:szCs w:val="28"/>
        </w:rPr>
      </w:pPr>
    </w:p>
    <w:sectPr w:rsidR="00B963D5" w:rsidRPr="00B963D5" w:rsidSect="0035440C">
      <w:footerReference w:type="default" r:id="rId2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FF32E" w14:textId="77777777" w:rsidR="00EB695A" w:rsidRDefault="00EB695A" w:rsidP="003F457E">
      <w:pPr>
        <w:spacing w:after="0" w:line="240" w:lineRule="auto"/>
      </w:pPr>
      <w:r>
        <w:separator/>
      </w:r>
    </w:p>
  </w:endnote>
  <w:endnote w:type="continuationSeparator" w:id="0">
    <w:p w14:paraId="5CF26088" w14:textId="77777777" w:rsidR="00EB695A" w:rsidRDefault="00EB695A" w:rsidP="003F457E">
      <w:pPr>
        <w:spacing w:after="0" w:line="240" w:lineRule="auto"/>
      </w:pPr>
      <w:r>
        <w:continuationSeparator/>
      </w:r>
    </w:p>
  </w:endnote>
  <w:endnote w:type="continuationNotice" w:id="1">
    <w:p w14:paraId="7453C0CD" w14:textId="77777777" w:rsidR="00EB695A" w:rsidRDefault="00EB69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8471973"/>
      <w:docPartObj>
        <w:docPartGallery w:val="Page Numbers (Bottom of Page)"/>
        <w:docPartUnique/>
      </w:docPartObj>
    </w:sdtPr>
    <w:sdtContent>
      <w:p w14:paraId="689B39F8" w14:textId="11A20138" w:rsidR="003F457E" w:rsidRDefault="003F457E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6359E">
          <w:rPr>
            <w:noProof/>
          </w:rPr>
          <w:t>5</w:t>
        </w:r>
        <w:r>
          <w:fldChar w:fldCharType="end"/>
        </w:r>
      </w:p>
    </w:sdtContent>
  </w:sdt>
  <w:p w14:paraId="260BC2E6" w14:textId="77777777" w:rsidR="003F457E" w:rsidRDefault="003F457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52220" w14:textId="77777777" w:rsidR="00EB695A" w:rsidRDefault="00EB695A" w:rsidP="003F457E">
      <w:pPr>
        <w:spacing w:after="0" w:line="240" w:lineRule="auto"/>
      </w:pPr>
      <w:r>
        <w:separator/>
      </w:r>
    </w:p>
  </w:footnote>
  <w:footnote w:type="continuationSeparator" w:id="0">
    <w:p w14:paraId="485B525E" w14:textId="77777777" w:rsidR="00EB695A" w:rsidRDefault="00EB695A" w:rsidP="003F457E">
      <w:pPr>
        <w:spacing w:after="0" w:line="240" w:lineRule="auto"/>
      </w:pPr>
      <w:r>
        <w:continuationSeparator/>
      </w:r>
    </w:p>
  </w:footnote>
  <w:footnote w:type="continuationNotice" w:id="1">
    <w:p w14:paraId="5C935201" w14:textId="77777777" w:rsidR="00EB695A" w:rsidRDefault="00EB695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D01323"/>
    <w:multiLevelType w:val="hybridMultilevel"/>
    <w:tmpl w:val="920A2A1A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337FD"/>
    <w:multiLevelType w:val="hybridMultilevel"/>
    <w:tmpl w:val="AD947B2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2127618">
    <w:abstractNumId w:val="1"/>
  </w:num>
  <w:num w:numId="2" w16cid:durableId="1692416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cwNbAEUiaWZko6SsGpxcWZ+XkgBRa1AAFYMXosAAAA"/>
  </w:docVars>
  <w:rsids>
    <w:rsidRoot w:val="00526332"/>
    <w:rsid w:val="000258FE"/>
    <w:rsid w:val="00031A98"/>
    <w:rsid w:val="00033B4F"/>
    <w:rsid w:val="00034B2A"/>
    <w:rsid w:val="000653B9"/>
    <w:rsid w:val="00066401"/>
    <w:rsid w:val="00092C9A"/>
    <w:rsid w:val="000B4690"/>
    <w:rsid w:val="000D3629"/>
    <w:rsid w:val="000D68E3"/>
    <w:rsid w:val="000E4A92"/>
    <w:rsid w:val="000E6A13"/>
    <w:rsid w:val="000F0EBC"/>
    <w:rsid w:val="000F37CF"/>
    <w:rsid w:val="000F3845"/>
    <w:rsid w:val="000F66EF"/>
    <w:rsid w:val="000F6D68"/>
    <w:rsid w:val="001165CE"/>
    <w:rsid w:val="001464CC"/>
    <w:rsid w:val="00167BC3"/>
    <w:rsid w:val="00171EAC"/>
    <w:rsid w:val="0017401C"/>
    <w:rsid w:val="0017554B"/>
    <w:rsid w:val="00175EAD"/>
    <w:rsid w:val="00180A4C"/>
    <w:rsid w:val="00187621"/>
    <w:rsid w:val="001E0AA3"/>
    <w:rsid w:val="001F09F3"/>
    <w:rsid w:val="002158A8"/>
    <w:rsid w:val="0026415A"/>
    <w:rsid w:val="00265CA9"/>
    <w:rsid w:val="00273D48"/>
    <w:rsid w:val="002955CB"/>
    <w:rsid w:val="00297C21"/>
    <w:rsid w:val="002C3626"/>
    <w:rsid w:val="002C4086"/>
    <w:rsid w:val="002F4AA2"/>
    <w:rsid w:val="0030066D"/>
    <w:rsid w:val="00300A22"/>
    <w:rsid w:val="00335268"/>
    <w:rsid w:val="00353B54"/>
    <w:rsid w:val="0035440C"/>
    <w:rsid w:val="0036011F"/>
    <w:rsid w:val="00371F1A"/>
    <w:rsid w:val="00390A24"/>
    <w:rsid w:val="003C3FA0"/>
    <w:rsid w:val="003D0A6C"/>
    <w:rsid w:val="003F457E"/>
    <w:rsid w:val="00412C83"/>
    <w:rsid w:val="00416717"/>
    <w:rsid w:val="00420475"/>
    <w:rsid w:val="00482FFA"/>
    <w:rsid w:val="00485388"/>
    <w:rsid w:val="004C2559"/>
    <w:rsid w:val="00501089"/>
    <w:rsid w:val="00511CF5"/>
    <w:rsid w:val="00526332"/>
    <w:rsid w:val="0054698D"/>
    <w:rsid w:val="00551FBC"/>
    <w:rsid w:val="005778FF"/>
    <w:rsid w:val="00584EE4"/>
    <w:rsid w:val="005C3A86"/>
    <w:rsid w:val="005E10C2"/>
    <w:rsid w:val="005E13CC"/>
    <w:rsid w:val="005E1978"/>
    <w:rsid w:val="00631013"/>
    <w:rsid w:val="00633E88"/>
    <w:rsid w:val="006966AA"/>
    <w:rsid w:val="006A55ED"/>
    <w:rsid w:val="006A5EAF"/>
    <w:rsid w:val="006E763B"/>
    <w:rsid w:val="00712916"/>
    <w:rsid w:val="00735481"/>
    <w:rsid w:val="00746A17"/>
    <w:rsid w:val="0078383F"/>
    <w:rsid w:val="00790477"/>
    <w:rsid w:val="007A697A"/>
    <w:rsid w:val="007C2C54"/>
    <w:rsid w:val="007C7DC5"/>
    <w:rsid w:val="007D39C8"/>
    <w:rsid w:val="007D72B1"/>
    <w:rsid w:val="007E549B"/>
    <w:rsid w:val="007F277C"/>
    <w:rsid w:val="00833926"/>
    <w:rsid w:val="00837773"/>
    <w:rsid w:val="00846EC8"/>
    <w:rsid w:val="00852299"/>
    <w:rsid w:val="00862182"/>
    <w:rsid w:val="00883852"/>
    <w:rsid w:val="00884B27"/>
    <w:rsid w:val="0088564C"/>
    <w:rsid w:val="0089638F"/>
    <w:rsid w:val="00897B67"/>
    <w:rsid w:val="008D074F"/>
    <w:rsid w:val="008D29C8"/>
    <w:rsid w:val="008F0AFF"/>
    <w:rsid w:val="008F3AD1"/>
    <w:rsid w:val="008F6254"/>
    <w:rsid w:val="00916BA4"/>
    <w:rsid w:val="009328FD"/>
    <w:rsid w:val="00936804"/>
    <w:rsid w:val="00937D84"/>
    <w:rsid w:val="00957600"/>
    <w:rsid w:val="0096359E"/>
    <w:rsid w:val="00964395"/>
    <w:rsid w:val="009A1C6D"/>
    <w:rsid w:val="009B3DBF"/>
    <w:rsid w:val="009D0E2C"/>
    <w:rsid w:val="009F16CE"/>
    <w:rsid w:val="00A04DF0"/>
    <w:rsid w:val="00A0797B"/>
    <w:rsid w:val="00A16335"/>
    <w:rsid w:val="00A21D73"/>
    <w:rsid w:val="00A41D11"/>
    <w:rsid w:val="00A602DA"/>
    <w:rsid w:val="00A70DA8"/>
    <w:rsid w:val="00A866CC"/>
    <w:rsid w:val="00AB318E"/>
    <w:rsid w:val="00AC040D"/>
    <w:rsid w:val="00AC61D9"/>
    <w:rsid w:val="00B221FF"/>
    <w:rsid w:val="00B23293"/>
    <w:rsid w:val="00B243FD"/>
    <w:rsid w:val="00B2535A"/>
    <w:rsid w:val="00B34439"/>
    <w:rsid w:val="00B44206"/>
    <w:rsid w:val="00B658E2"/>
    <w:rsid w:val="00B71D4D"/>
    <w:rsid w:val="00B773E7"/>
    <w:rsid w:val="00B91D9B"/>
    <w:rsid w:val="00B963D5"/>
    <w:rsid w:val="00BA20F9"/>
    <w:rsid w:val="00BA6608"/>
    <w:rsid w:val="00BC2E5D"/>
    <w:rsid w:val="00BC578F"/>
    <w:rsid w:val="00C16545"/>
    <w:rsid w:val="00C16FC3"/>
    <w:rsid w:val="00C326C6"/>
    <w:rsid w:val="00C45318"/>
    <w:rsid w:val="00C75D13"/>
    <w:rsid w:val="00C80DF6"/>
    <w:rsid w:val="00C81BE6"/>
    <w:rsid w:val="00C82A7B"/>
    <w:rsid w:val="00C82E76"/>
    <w:rsid w:val="00CC0277"/>
    <w:rsid w:val="00CD2670"/>
    <w:rsid w:val="00CF3BE7"/>
    <w:rsid w:val="00D064CC"/>
    <w:rsid w:val="00D14814"/>
    <w:rsid w:val="00D160D2"/>
    <w:rsid w:val="00D40AB7"/>
    <w:rsid w:val="00D440E7"/>
    <w:rsid w:val="00D44A2C"/>
    <w:rsid w:val="00D52B31"/>
    <w:rsid w:val="00D71219"/>
    <w:rsid w:val="00D73769"/>
    <w:rsid w:val="00D86D4A"/>
    <w:rsid w:val="00D97D07"/>
    <w:rsid w:val="00DA2E76"/>
    <w:rsid w:val="00DA7BA2"/>
    <w:rsid w:val="00DD61FA"/>
    <w:rsid w:val="00DD7A89"/>
    <w:rsid w:val="00DE1BF1"/>
    <w:rsid w:val="00DF2786"/>
    <w:rsid w:val="00DF369B"/>
    <w:rsid w:val="00E04466"/>
    <w:rsid w:val="00E2609E"/>
    <w:rsid w:val="00E3423F"/>
    <w:rsid w:val="00E41637"/>
    <w:rsid w:val="00E46F6A"/>
    <w:rsid w:val="00E62615"/>
    <w:rsid w:val="00E6473B"/>
    <w:rsid w:val="00E7052B"/>
    <w:rsid w:val="00E805D2"/>
    <w:rsid w:val="00E86AD8"/>
    <w:rsid w:val="00EB695A"/>
    <w:rsid w:val="00ED1F96"/>
    <w:rsid w:val="00EE173C"/>
    <w:rsid w:val="00EE2436"/>
    <w:rsid w:val="00EF2CA2"/>
    <w:rsid w:val="00EF451F"/>
    <w:rsid w:val="00F10D69"/>
    <w:rsid w:val="00F11C2A"/>
    <w:rsid w:val="00F12089"/>
    <w:rsid w:val="00F27512"/>
    <w:rsid w:val="00F50F40"/>
    <w:rsid w:val="00F54246"/>
    <w:rsid w:val="00F64F38"/>
    <w:rsid w:val="00F73136"/>
    <w:rsid w:val="00FA07B5"/>
    <w:rsid w:val="00FB33B7"/>
    <w:rsid w:val="00FB467D"/>
    <w:rsid w:val="00FC10D7"/>
    <w:rsid w:val="00FC7A64"/>
    <w:rsid w:val="00FD5B23"/>
    <w:rsid w:val="00FF1808"/>
    <w:rsid w:val="00FF511C"/>
    <w:rsid w:val="00FF5795"/>
    <w:rsid w:val="1762AA76"/>
    <w:rsid w:val="1CB54EDB"/>
    <w:rsid w:val="2843899C"/>
    <w:rsid w:val="2C90FB34"/>
    <w:rsid w:val="5A1EC91E"/>
    <w:rsid w:val="693B8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E56E5"/>
  <w15:chartTrackingRefBased/>
  <w15:docId w15:val="{23F8CA5F-881E-4202-A7C7-8A77D4622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B91D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3F45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3F457E"/>
  </w:style>
  <w:style w:type="paragraph" w:styleId="AltBilgi">
    <w:name w:val="footer"/>
    <w:basedOn w:val="Normal"/>
    <w:link w:val="AltBilgiChar"/>
    <w:uiPriority w:val="99"/>
    <w:unhideWhenUsed/>
    <w:rsid w:val="003F45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3F457E"/>
  </w:style>
  <w:style w:type="character" w:styleId="zlenenKpr">
    <w:name w:val="FollowedHyperlink"/>
    <w:basedOn w:val="VarsaylanParagrafYazTipi"/>
    <w:uiPriority w:val="99"/>
    <w:semiHidden/>
    <w:unhideWhenUsed/>
    <w:rsid w:val="00FB33B7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E7052B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B91D9B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DA7BA2"/>
    <w:rPr>
      <w:color w:val="605E5C"/>
      <w:shd w:val="clear" w:color="auto" w:fill="E1DFDD"/>
    </w:rPr>
  </w:style>
  <w:style w:type="character" w:styleId="zmlenmeyenBahsetme">
    <w:name w:val="Unresolved Mention"/>
    <w:basedOn w:val="VarsaylanParagrafYazTipi"/>
    <w:uiPriority w:val="99"/>
    <w:semiHidden/>
    <w:unhideWhenUsed/>
    <w:rsid w:val="00D40A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37bb07-c758-460a-a240-c891cab5c978">
      <Terms xmlns="http://schemas.microsoft.com/office/infopath/2007/PartnerControls"/>
    </lcf76f155ced4ddcb4097134ff3c332f>
    <TaxCatchAll xmlns="78316b18-a745-47b5-be7e-4f7e473c2ad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1D2C633A45CA7B409AEF70BE2B100459" ma:contentTypeVersion="10" ma:contentTypeDescription="Yeni belge oluşturun." ma:contentTypeScope="" ma:versionID="1ece7e112a253e6b8dd52e1e71bbea12">
  <xsd:schema xmlns:xsd="http://www.w3.org/2001/XMLSchema" xmlns:xs="http://www.w3.org/2001/XMLSchema" xmlns:p="http://schemas.microsoft.com/office/2006/metadata/properties" xmlns:ns2="8a37bb07-c758-460a-a240-c891cab5c978" xmlns:ns3="78316b18-a745-47b5-be7e-4f7e473c2ad9" targetNamespace="http://schemas.microsoft.com/office/2006/metadata/properties" ma:root="true" ma:fieldsID="94d9cd98d9b113379b917e3bdcb66c7c" ns2:_="" ns3:_="">
    <xsd:import namespace="8a37bb07-c758-460a-a240-c891cab5c978"/>
    <xsd:import namespace="78316b18-a745-47b5-be7e-4f7e473c2a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7bb07-c758-460a-a240-c891cab5c9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Resim Etiketleri" ma:readOnly="false" ma:fieldId="{5cf76f15-5ced-4ddc-b409-7134ff3c332f}" ma:taxonomyMulti="true" ma:sspId="4b042422-64c6-4593-aff4-b7d420e3d4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316b18-a745-47b5-be7e-4f7e473c2ad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0b9be41-31f1-41a3-9f90-4fd17a1297e0}" ma:internalName="TaxCatchAll" ma:showField="CatchAllData" ma:web="78316b18-a745-47b5-be7e-4f7e473c2ad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9D11AF-0EB5-4623-B571-CC670CDEF5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5D2907-AFA6-426B-B3E8-D36198E67EFA}">
  <ds:schemaRefs>
    <ds:schemaRef ds:uri="http://schemas.microsoft.com/office/2006/metadata/properties"/>
    <ds:schemaRef ds:uri="http://schemas.microsoft.com/office/infopath/2007/PartnerControls"/>
    <ds:schemaRef ds:uri="8a37bb07-c758-460a-a240-c891cab5c978"/>
    <ds:schemaRef ds:uri="78316b18-a745-47b5-be7e-4f7e473c2ad9"/>
  </ds:schemaRefs>
</ds:datastoreItem>
</file>

<file path=customXml/itemProps3.xml><?xml version="1.0" encoding="utf-8"?>
<ds:datastoreItem xmlns:ds="http://schemas.openxmlformats.org/officeDocument/2006/customXml" ds:itemID="{4F75624E-BBA4-46DE-B751-61BDF95F0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7bb07-c758-460a-a240-c891cab5c978"/>
    <ds:schemaRef ds:uri="78316b18-a745-47b5-be7e-4f7e473c2a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7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Oğuzhan KARAKUŞ</cp:lastModifiedBy>
  <cp:revision>146</cp:revision>
  <dcterms:created xsi:type="dcterms:W3CDTF">2020-05-20T17:04:00Z</dcterms:created>
  <dcterms:modified xsi:type="dcterms:W3CDTF">2023-06-14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2C633A45CA7B409AEF70BE2B100459</vt:lpwstr>
  </property>
  <property fmtid="{D5CDD505-2E9C-101B-9397-08002B2CF9AE}" pid="3" name="MediaServiceImageTags">
    <vt:lpwstr/>
  </property>
</Properties>
</file>